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F480B4" w14:textId="48692A30" w:rsidR="00960036" w:rsidRPr="009D465C" w:rsidRDefault="00960036" w:rsidP="00024C30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bookmarkStart w:id="0" w:name="_Toc71275018"/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V</w:t>
      </w:r>
      <w:r w:rsidR="00126C16" w:rsidRPr="009D465C">
        <w:rPr>
          <w:rFonts w:ascii="HarmonyOS Sans SC" w:eastAsia="HarmonyOS Sans SC" w:hAnsi="HarmonyOS Sans SC" w:cs="宋体"/>
          <w:noProof/>
          <w:sz w:val="32"/>
          <w:szCs w:val="32"/>
        </w:rPr>
        <w:t>2.21.0-20221229</w:t>
      </w:r>
    </w:p>
    <w:p w14:paraId="5DFA55C7" w14:textId="77777777" w:rsidR="00024C30" w:rsidRPr="009D465C" w:rsidRDefault="00024C30" w:rsidP="00024C30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r w:rsidRPr="009D465C">
        <w:rPr>
          <w:rFonts w:ascii="HarmonyOS Sans SC" w:eastAsia="HarmonyOS Sans SC" w:hAnsi="HarmonyOS Sans SC" w:cs="宋体" w:hint="eastAsia"/>
          <w:noProof/>
          <w:sz w:val="32"/>
          <w:szCs w:val="32"/>
        </w:rPr>
        <w:t>功能更新</w:t>
      </w:r>
      <w:bookmarkEnd w:id="0"/>
    </w:p>
    <w:p w14:paraId="67B98BB5" w14:textId="77777777" w:rsidR="00024C30" w:rsidRPr="009D465C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</w:rPr>
        <w:t>新增</w:t>
      </w:r>
      <w:r w:rsidRPr="009D465C">
        <w:rPr>
          <w:rFonts w:ascii="HarmonyOS Sans SC" w:eastAsia="HarmonyOS Sans SC" w:hAnsi="HarmonyOS Sans SC" w:cs="Book Antiqua"/>
          <w:bCs/>
          <w:sz w:val="26"/>
          <w:szCs w:val="26"/>
        </w:rPr>
        <w:t>功能</w:t>
      </w:r>
    </w:p>
    <w:p w14:paraId="5431857B" w14:textId="50A597AF" w:rsidR="00BD1CF6" w:rsidRPr="009D465C" w:rsidRDefault="00126C16" w:rsidP="006414C4">
      <w:pPr>
        <w:pStyle w:val="ItemList"/>
        <w:numPr>
          <w:ilvl w:val="0"/>
          <w:numId w:val="0"/>
        </w:numPr>
        <w:ind w:left="2126" w:hanging="425"/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</w:rPr>
        <w:t>支持设置终端</w:t>
      </w:r>
      <w:r w:rsidRPr="009D465C">
        <w:rPr>
          <w:rFonts w:ascii="HarmonyOS Sans SC" w:eastAsia="HarmonyOS Sans SC" w:hAnsi="HarmonyOS Sans SC"/>
        </w:rPr>
        <w:t>SSH</w:t>
      </w:r>
      <w:r w:rsidRPr="009D465C">
        <w:rPr>
          <w:rFonts w:ascii="HarmonyOS Sans SC" w:eastAsia="HarmonyOS Sans SC" w:hAnsi="HarmonyOS Sans SC" w:hint="eastAsia"/>
        </w:rPr>
        <w:t>开关。</w:t>
      </w:r>
    </w:p>
    <w:p w14:paraId="522A413E" w14:textId="77777777" w:rsidR="00024C30" w:rsidRPr="009D465C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</w:rPr>
        <w:t>优化</w:t>
      </w:r>
      <w:r w:rsidRPr="009D465C">
        <w:rPr>
          <w:rFonts w:ascii="HarmonyOS Sans SC" w:eastAsia="HarmonyOS Sans SC" w:hAnsi="HarmonyOS Sans SC" w:cs="Book Antiqua"/>
          <w:bCs/>
          <w:sz w:val="26"/>
          <w:szCs w:val="26"/>
        </w:rPr>
        <w:t>功能</w:t>
      </w:r>
    </w:p>
    <w:p w14:paraId="5266A92B" w14:textId="7BB8FB26" w:rsidR="00126C16" w:rsidRPr="009D465C" w:rsidRDefault="00126C16" w:rsidP="00126C16">
      <w:pPr>
        <w:pStyle w:val="ItemList"/>
        <w:tabs>
          <w:tab w:val="left" w:pos="2126"/>
        </w:tabs>
        <w:spacing w:before="60" w:after="60" w:line="200" w:lineRule="atLeast"/>
        <w:rPr>
          <w:rFonts w:ascii="HarmonyOS Sans SC" w:eastAsia="HarmonyOS Sans SC" w:hAnsi="HarmonyOS Sans SC" w:cs="微软雅黑"/>
          <w:shd w:val="clear" w:color="auto" w:fill="FFFFFF"/>
        </w:rPr>
      </w:pPr>
      <w:r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监控服务开关优化。</w:t>
      </w:r>
    </w:p>
    <w:p w14:paraId="4774C883" w14:textId="0287D433" w:rsidR="00126C16" w:rsidRPr="009D465C" w:rsidRDefault="00126C16" w:rsidP="00126C16">
      <w:pPr>
        <w:pStyle w:val="ItemList"/>
        <w:tabs>
          <w:tab w:val="left" w:pos="2126"/>
        </w:tabs>
        <w:spacing w:before="60" w:after="60" w:line="200" w:lineRule="atLeast"/>
        <w:rPr>
          <w:rFonts w:ascii="HarmonyOS Sans SC" w:eastAsia="HarmonyOS Sans SC" w:hAnsi="HarmonyOS Sans SC" w:cs="微软雅黑"/>
          <w:shd w:val="clear" w:color="auto" w:fill="FFFFFF"/>
        </w:rPr>
      </w:pPr>
      <w:r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系统日志配置优化。</w:t>
      </w:r>
    </w:p>
    <w:p w14:paraId="09CCE204" w14:textId="6EE5045E" w:rsidR="00126C16" w:rsidRPr="009D465C" w:rsidRDefault="00346721" w:rsidP="00126C16">
      <w:pPr>
        <w:pStyle w:val="ItemList"/>
        <w:tabs>
          <w:tab w:val="left" w:pos="2126"/>
        </w:tabs>
        <w:spacing w:before="60" w:after="60" w:line="200" w:lineRule="atLeast"/>
        <w:rPr>
          <w:rFonts w:ascii="HarmonyOS Sans SC" w:eastAsia="HarmonyOS Sans SC" w:hAnsi="HarmonyOS Sans SC" w:cs="微软雅黑"/>
          <w:shd w:val="clear" w:color="auto" w:fill="FFFFFF"/>
        </w:rPr>
      </w:pPr>
      <w:r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视频源模式切换</w:t>
      </w:r>
      <w:r w:rsidR="00126C16"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优化。</w:t>
      </w:r>
    </w:p>
    <w:p w14:paraId="3507197A" w14:textId="1407661C" w:rsidR="00960036" w:rsidRPr="009D465C" w:rsidRDefault="00024C30" w:rsidP="00126C16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</w:rPr>
        <w:t>解决</w:t>
      </w:r>
      <w:r w:rsidRPr="009D465C">
        <w:rPr>
          <w:rFonts w:ascii="HarmonyOS Sans SC" w:eastAsia="HarmonyOS Sans SC" w:hAnsi="HarmonyOS Sans SC" w:cs="Book Antiqua"/>
          <w:bCs/>
          <w:sz w:val="26"/>
          <w:szCs w:val="26"/>
        </w:rPr>
        <w:t>问题</w:t>
      </w:r>
    </w:p>
    <w:p w14:paraId="2AAFC62D" w14:textId="2266EC31" w:rsidR="00126C16" w:rsidRPr="009D465C" w:rsidRDefault="00126C16" w:rsidP="00126C16">
      <w:pPr>
        <w:pStyle w:val="ItemList"/>
        <w:tabs>
          <w:tab w:val="left" w:pos="2126"/>
        </w:tabs>
        <w:spacing w:before="60" w:after="60" w:line="200" w:lineRule="atLeast"/>
        <w:rPr>
          <w:rFonts w:ascii="HarmonyOS Sans SC" w:eastAsia="HarmonyOS Sans SC" w:hAnsi="HarmonyOS Sans SC" w:cs="微软雅黑"/>
          <w:shd w:val="clear" w:color="auto" w:fill="FFFFFF"/>
        </w:rPr>
      </w:pPr>
      <w:bookmarkStart w:id="1" w:name="_Toc71275019"/>
      <w:r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本机播放，打折窗口文本背景色不生效</w:t>
      </w:r>
      <w:r w:rsidR="00B95914"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。</w:t>
      </w:r>
    </w:p>
    <w:p w14:paraId="34527B06" w14:textId="0B0190D5" w:rsidR="00126C16" w:rsidRPr="009D465C" w:rsidRDefault="00126C16" w:rsidP="00126C16">
      <w:pPr>
        <w:pStyle w:val="ItemList"/>
        <w:tabs>
          <w:tab w:val="left" w:pos="2126"/>
        </w:tabs>
        <w:spacing w:before="60" w:after="60" w:line="200" w:lineRule="atLeast"/>
        <w:rPr>
          <w:rFonts w:ascii="HarmonyOS Sans SC" w:eastAsia="HarmonyOS Sans SC" w:hAnsi="HarmonyOS Sans SC" w:cs="微软雅黑"/>
          <w:shd w:val="clear" w:color="auto" w:fill="FFFFFF"/>
        </w:rPr>
      </w:pPr>
      <w:r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藏文显示区域文字异常问题</w:t>
      </w:r>
      <w:r w:rsidR="00B95914"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。</w:t>
      </w:r>
    </w:p>
    <w:p w14:paraId="5B466461" w14:textId="15839EB7" w:rsidR="00126C16" w:rsidRPr="009D465C" w:rsidRDefault="00126C16" w:rsidP="00126C16">
      <w:pPr>
        <w:pStyle w:val="ItemList"/>
        <w:tabs>
          <w:tab w:val="left" w:pos="2126"/>
        </w:tabs>
        <w:spacing w:before="60" w:after="60" w:line="200" w:lineRule="atLeast"/>
        <w:rPr>
          <w:rFonts w:ascii="HarmonyOS Sans SC" w:eastAsia="HarmonyOS Sans SC" w:hAnsi="HarmonyOS Sans SC" w:cs="微软雅黑"/>
          <w:shd w:val="clear" w:color="auto" w:fill="FFFFFF"/>
        </w:rPr>
      </w:pPr>
      <w:r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多次批量下发节目，概率性发布失败问题</w:t>
      </w:r>
      <w:r w:rsidR="00B95914" w:rsidRPr="009D465C">
        <w:rPr>
          <w:rFonts w:ascii="HarmonyOS Sans SC" w:eastAsia="HarmonyOS Sans SC" w:hAnsi="HarmonyOS Sans SC" w:cs="微软雅黑" w:hint="eastAsia"/>
          <w:shd w:val="clear" w:color="auto" w:fill="FFFFFF"/>
        </w:rPr>
        <w:t>。</w:t>
      </w:r>
    </w:p>
    <w:p w14:paraId="5E3C0CF3" w14:textId="77777777" w:rsidR="00A52A28" w:rsidRPr="009D465C" w:rsidRDefault="00A52A28" w:rsidP="00A52A28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r w:rsidRPr="009D465C">
        <w:rPr>
          <w:rFonts w:ascii="HarmonyOS Sans SC" w:eastAsia="HarmonyOS Sans SC" w:hAnsi="HarmonyOS Sans SC" w:cs="宋体" w:hint="eastAsia"/>
          <w:noProof/>
          <w:sz w:val="32"/>
          <w:szCs w:val="32"/>
        </w:rPr>
        <w:t>遗留问题</w:t>
      </w:r>
      <w:bookmarkEnd w:id="1"/>
    </w:p>
    <w:p w14:paraId="40C9AC41" w14:textId="77777777" w:rsidR="00A52A28" w:rsidRPr="009D465C" w:rsidRDefault="00A52A28" w:rsidP="00A52A28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</w:rPr>
        <w:t>无。</w:t>
      </w:r>
    </w:p>
    <w:p w14:paraId="1C94EA71" w14:textId="77777777" w:rsidR="000C2577" w:rsidRPr="009D465C" w:rsidRDefault="000C2577" w:rsidP="000C2577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bookmarkStart w:id="2" w:name="_Toc71275020"/>
      <w:r w:rsidRPr="009D465C">
        <w:rPr>
          <w:rFonts w:ascii="HarmonyOS Sans SC" w:eastAsia="HarmonyOS Sans SC" w:hAnsi="HarmonyOS Sans SC" w:cs="宋体" w:hint="eastAsia"/>
          <w:noProof/>
          <w:sz w:val="32"/>
          <w:szCs w:val="32"/>
        </w:rPr>
        <w:t>相关资料</w:t>
      </w:r>
      <w:bookmarkEnd w:id="2"/>
    </w:p>
    <w:p w14:paraId="17F2AFFE" w14:textId="29687E62" w:rsidR="000C2577" w:rsidRPr="009D465C" w:rsidRDefault="005003ED" w:rsidP="000C2577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</w:rPr>
        <w:t>屏精灵桌面端</w:t>
      </w:r>
      <w:r w:rsidR="000C2577" w:rsidRPr="009D465C">
        <w:rPr>
          <w:rFonts w:ascii="HarmonyOS Sans SC" w:eastAsia="HarmonyOS Sans SC" w:hAnsi="HarmonyOS Sans SC" w:hint="eastAsia"/>
        </w:rPr>
        <w:t xml:space="preserve"> 本机播放用户手册-V</w:t>
      </w:r>
      <w:r w:rsidR="000C2577" w:rsidRPr="009D465C">
        <w:rPr>
          <w:rFonts w:ascii="HarmonyOS Sans SC" w:eastAsia="HarmonyOS Sans SC" w:hAnsi="HarmonyOS Sans SC"/>
        </w:rPr>
        <w:t>2.</w:t>
      </w:r>
      <w:r w:rsidRPr="009D465C">
        <w:rPr>
          <w:rFonts w:ascii="HarmonyOS Sans SC" w:eastAsia="HarmonyOS Sans SC" w:hAnsi="HarmonyOS Sans SC"/>
        </w:rPr>
        <w:t>2</w:t>
      </w:r>
      <w:r w:rsidR="00126C16" w:rsidRPr="009D465C">
        <w:rPr>
          <w:rFonts w:ascii="HarmonyOS Sans SC" w:eastAsia="HarmonyOS Sans SC" w:hAnsi="HarmonyOS Sans SC"/>
        </w:rPr>
        <w:t>1</w:t>
      </w:r>
      <w:r w:rsidR="000C2577" w:rsidRPr="009D465C">
        <w:rPr>
          <w:rFonts w:ascii="HarmonyOS Sans SC" w:eastAsia="HarmonyOS Sans SC" w:hAnsi="HarmonyOS Sans SC"/>
        </w:rPr>
        <w:t>.0</w:t>
      </w:r>
      <w:r w:rsidR="000C2577" w:rsidRPr="009D465C">
        <w:rPr>
          <w:rFonts w:ascii="HarmonyOS Sans SC" w:eastAsia="HarmonyOS Sans SC" w:hAnsi="HarmonyOS Sans SC" w:hint="eastAsia"/>
        </w:rPr>
        <w:t>.pdf</w:t>
      </w:r>
    </w:p>
    <w:p w14:paraId="54566CED" w14:textId="33FE59CD" w:rsidR="000C2577" w:rsidRPr="009D465C" w:rsidRDefault="005003ED" w:rsidP="000C2577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</w:rPr>
        <w:t>屏精灵桌面端</w:t>
      </w:r>
      <w:r w:rsidR="000C2577" w:rsidRPr="009D465C">
        <w:rPr>
          <w:rFonts w:ascii="HarmonyOS Sans SC" w:eastAsia="HarmonyOS Sans SC" w:hAnsi="HarmonyOS Sans SC" w:hint="eastAsia"/>
        </w:rPr>
        <w:t xml:space="preserve"> 异步播放用户手册-V</w:t>
      </w:r>
      <w:r w:rsidR="000C2577" w:rsidRPr="009D465C">
        <w:rPr>
          <w:rFonts w:ascii="HarmonyOS Sans SC" w:eastAsia="HarmonyOS Sans SC" w:hAnsi="HarmonyOS Sans SC"/>
        </w:rPr>
        <w:t>2.</w:t>
      </w:r>
      <w:r w:rsidRPr="009D465C">
        <w:rPr>
          <w:rFonts w:ascii="HarmonyOS Sans SC" w:eastAsia="HarmonyOS Sans SC" w:hAnsi="HarmonyOS Sans SC"/>
        </w:rPr>
        <w:t>2</w:t>
      </w:r>
      <w:r w:rsidR="00126C16" w:rsidRPr="009D465C">
        <w:rPr>
          <w:rFonts w:ascii="HarmonyOS Sans SC" w:eastAsia="HarmonyOS Sans SC" w:hAnsi="HarmonyOS Sans SC"/>
        </w:rPr>
        <w:t>1</w:t>
      </w:r>
      <w:r w:rsidR="000C2577" w:rsidRPr="009D465C">
        <w:rPr>
          <w:rFonts w:ascii="HarmonyOS Sans SC" w:eastAsia="HarmonyOS Sans SC" w:hAnsi="HarmonyOS Sans SC"/>
        </w:rPr>
        <w:t>.0</w:t>
      </w:r>
      <w:r w:rsidR="000C2577" w:rsidRPr="009D465C">
        <w:rPr>
          <w:rFonts w:ascii="HarmonyOS Sans SC" w:eastAsia="HarmonyOS Sans SC" w:hAnsi="HarmonyOS Sans SC" w:hint="eastAsia"/>
        </w:rPr>
        <w:t>.pdf</w:t>
      </w:r>
    </w:p>
    <w:p w14:paraId="4C393191" w14:textId="77777777" w:rsidR="008866C8" w:rsidRPr="009D465C" w:rsidRDefault="008866C8" w:rsidP="000C2577">
      <w:pPr>
        <w:rPr>
          <w:rFonts w:ascii="HarmonyOS Sans SC" w:eastAsia="HarmonyOS Sans SC" w:hAnsi="HarmonyOS Sans SC"/>
        </w:rPr>
      </w:pPr>
    </w:p>
    <w:p w14:paraId="19B166AC" w14:textId="74B4BAE1" w:rsidR="007C203D" w:rsidRPr="009D465C" w:rsidRDefault="007C203D" w:rsidP="00960036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bookmarkStart w:id="3" w:name="_Toc71274287"/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V</w:t>
      </w:r>
      <w:r w:rsidR="00126C16" w:rsidRPr="009D465C">
        <w:rPr>
          <w:rFonts w:ascii="HarmonyOS Sans SC" w:eastAsia="HarmonyOS Sans SC" w:hAnsi="HarmonyOS Sans SC" w:cs="宋体"/>
          <w:noProof/>
          <w:sz w:val="32"/>
          <w:szCs w:val="32"/>
        </w:rPr>
        <w:t>2.21.0-20221229</w:t>
      </w:r>
    </w:p>
    <w:p w14:paraId="45BCA110" w14:textId="77777777" w:rsidR="00960036" w:rsidRPr="009D465C" w:rsidRDefault="00960036" w:rsidP="00960036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Feature Updates</w:t>
      </w:r>
      <w:bookmarkEnd w:id="3"/>
    </w:p>
    <w:p w14:paraId="707BAEB6" w14:textId="77777777" w:rsidR="00960036" w:rsidRPr="009D465C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ascii="HarmonyOS Sans SC" w:eastAsia="HarmonyOS Sans SC" w:hAnsi="HarmonyOS Sans SC" w:cs="Arial"/>
          <w:bCs/>
          <w:sz w:val="26"/>
          <w:szCs w:val="26"/>
        </w:rPr>
      </w:pPr>
      <w:r w:rsidRPr="009D465C">
        <w:rPr>
          <w:rFonts w:ascii="HarmonyOS Sans SC" w:eastAsia="HarmonyOS Sans SC" w:hAnsi="HarmonyOS Sans SC" w:cs="Arial"/>
          <w:bCs/>
          <w:sz w:val="26"/>
          <w:szCs w:val="26"/>
        </w:rPr>
        <w:t>New Features</w:t>
      </w:r>
    </w:p>
    <w:p w14:paraId="773F0404" w14:textId="15BC3D79" w:rsidR="00606887" w:rsidRPr="009D465C" w:rsidRDefault="00606887" w:rsidP="00606887">
      <w:pPr>
        <w:rPr>
          <w:rFonts w:ascii="HarmonyOS Sans SC" w:eastAsia="HarmonyOS Sans SC" w:hAnsi="HarmonyOS Sans SC" w:hint="eastAsia"/>
        </w:rPr>
      </w:pPr>
      <w:r w:rsidRPr="009D465C">
        <w:rPr>
          <w:rFonts w:ascii="HarmonyOS Sans SC" w:eastAsia="HarmonyOS Sans SC" w:hAnsi="HarmonyOS Sans SC"/>
        </w:rPr>
        <w:t>Allows users to turn on/off SSH.</w:t>
      </w:r>
    </w:p>
    <w:p w14:paraId="4C4709CB" w14:textId="77777777" w:rsidR="00960036" w:rsidRPr="009D465C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ascii="HarmonyOS Sans SC" w:eastAsia="HarmonyOS Sans SC" w:hAnsi="HarmonyOS Sans SC" w:cs="Arial"/>
          <w:bCs/>
          <w:sz w:val="26"/>
          <w:szCs w:val="26"/>
        </w:rPr>
      </w:pPr>
      <w:r w:rsidRPr="009D465C">
        <w:rPr>
          <w:rFonts w:ascii="HarmonyOS Sans SC" w:eastAsia="HarmonyOS Sans SC" w:hAnsi="HarmonyOS Sans SC" w:cs="Arial"/>
          <w:bCs/>
          <w:sz w:val="26"/>
          <w:szCs w:val="26"/>
        </w:rPr>
        <w:lastRenderedPageBreak/>
        <w:t>Improvements</w:t>
      </w:r>
    </w:p>
    <w:p w14:paraId="7243BF63" w14:textId="77777777" w:rsidR="00EC7350" w:rsidRPr="009D465C" w:rsidRDefault="00EC7350" w:rsidP="00EC7350">
      <w:pPr>
        <w:pStyle w:val="ItemList"/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</w:rPr>
        <w:t>I</w:t>
      </w:r>
      <w:r w:rsidRPr="009D465C">
        <w:rPr>
          <w:rFonts w:ascii="HarmonyOS Sans SC" w:eastAsia="HarmonyOS Sans SC" w:hAnsi="HarmonyOS Sans SC"/>
        </w:rPr>
        <w:t>mproved the monitoring service switch.</w:t>
      </w:r>
    </w:p>
    <w:p w14:paraId="4E0BE7B3" w14:textId="7F119189" w:rsidR="00EC7350" w:rsidRPr="009D465C" w:rsidRDefault="00EC7350" w:rsidP="00EC7350">
      <w:pPr>
        <w:pStyle w:val="ItemList"/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</w:rPr>
        <w:t>I</w:t>
      </w:r>
      <w:r w:rsidRPr="009D465C">
        <w:rPr>
          <w:rFonts w:ascii="HarmonyOS Sans SC" w:eastAsia="HarmonyOS Sans SC" w:hAnsi="HarmonyOS Sans SC"/>
        </w:rPr>
        <w:t xml:space="preserve">mproved </w:t>
      </w:r>
      <w:r w:rsidR="00623E4F" w:rsidRPr="009D465C">
        <w:rPr>
          <w:rFonts w:ascii="HarmonyOS Sans SC" w:eastAsia="HarmonyOS Sans SC" w:hAnsi="HarmonyOS Sans SC"/>
        </w:rPr>
        <w:t>the system log configuration</w:t>
      </w:r>
      <w:r w:rsidRPr="009D465C">
        <w:rPr>
          <w:rFonts w:ascii="HarmonyOS Sans SC" w:eastAsia="HarmonyOS Sans SC" w:hAnsi="HarmonyOS Sans SC"/>
        </w:rPr>
        <w:t>.</w:t>
      </w:r>
    </w:p>
    <w:p w14:paraId="591C2E73" w14:textId="267EEBF1" w:rsidR="00EC7350" w:rsidRPr="009D465C" w:rsidRDefault="00EC7350" w:rsidP="00EC7350">
      <w:pPr>
        <w:pStyle w:val="ItemList"/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</w:rPr>
        <w:t>I</w:t>
      </w:r>
      <w:r w:rsidRPr="009D465C">
        <w:rPr>
          <w:rFonts w:ascii="HarmonyOS Sans SC" w:eastAsia="HarmonyOS Sans SC" w:hAnsi="HarmonyOS Sans SC"/>
        </w:rPr>
        <w:t xml:space="preserve">mproved </w:t>
      </w:r>
      <w:r w:rsidR="00AA3759" w:rsidRPr="009D465C">
        <w:rPr>
          <w:rFonts w:ascii="HarmonyOS Sans SC" w:eastAsia="HarmonyOS Sans SC" w:hAnsi="HarmonyOS Sans SC"/>
        </w:rPr>
        <w:t xml:space="preserve">the </w:t>
      </w:r>
      <w:r w:rsidRPr="009D465C">
        <w:rPr>
          <w:rFonts w:ascii="HarmonyOS Sans SC" w:eastAsia="HarmonyOS Sans SC" w:hAnsi="HarmonyOS Sans SC"/>
        </w:rPr>
        <w:t>video source mode switching.</w:t>
      </w:r>
    </w:p>
    <w:p w14:paraId="1C2B9202" w14:textId="77777777" w:rsidR="00960036" w:rsidRPr="009D465C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ascii="HarmonyOS Sans SC" w:eastAsia="HarmonyOS Sans SC" w:hAnsi="HarmonyOS Sans SC" w:cs="Arial"/>
          <w:bCs/>
          <w:sz w:val="26"/>
          <w:szCs w:val="26"/>
        </w:rPr>
      </w:pPr>
      <w:r w:rsidRPr="009D465C">
        <w:rPr>
          <w:rFonts w:ascii="HarmonyOS Sans SC" w:eastAsia="HarmonyOS Sans SC" w:hAnsi="HarmonyOS Sans SC" w:cs="Arial"/>
          <w:bCs/>
          <w:sz w:val="26"/>
          <w:szCs w:val="26"/>
        </w:rPr>
        <w:t>Fixed Problems</w:t>
      </w:r>
    </w:p>
    <w:p w14:paraId="12D2701D" w14:textId="77777777" w:rsidR="00EC7350" w:rsidRPr="009D465C" w:rsidRDefault="00EC7350" w:rsidP="00EC7350">
      <w:pPr>
        <w:pStyle w:val="ItemList"/>
        <w:rPr>
          <w:rFonts w:ascii="HarmonyOS Sans SC" w:eastAsia="HarmonyOS Sans SC" w:hAnsi="HarmonyOS Sans SC"/>
        </w:rPr>
      </w:pPr>
      <w:bookmarkStart w:id="4" w:name="_Toc71274288"/>
      <w:r w:rsidRPr="009D465C">
        <w:rPr>
          <w:rFonts w:ascii="HarmonyOS Sans SC" w:eastAsia="HarmonyOS Sans SC" w:hAnsi="HarmonyOS Sans SC" w:hint="eastAsia"/>
        </w:rPr>
        <w:t>I</w:t>
      </w:r>
      <w:r w:rsidRPr="009D465C">
        <w:rPr>
          <w:rFonts w:ascii="HarmonyOS Sans SC" w:eastAsia="HarmonyOS Sans SC" w:hAnsi="HarmonyOS Sans SC"/>
        </w:rPr>
        <w:t>n studio mode, the background color of the text on the cut-to-display window does not take effect.</w:t>
      </w:r>
    </w:p>
    <w:p w14:paraId="2AD88C0E" w14:textId="00FF93B4" w:rsidR="00EC7350" w:rsidRPr="009D465C" w:rsidRDefault="00EC7350" w:rsidP="00EC7350">
      <w:pPr>
        <w:pStyle w:val="ItemList"/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/>
        </w:rPr>
        <w:t xml:space="preserve">Tibetan </w:t>
      </w:r>
      <w:r w:rsidR="00AA3759" w:rsidRPr="009D465C">
        <w:rPr>
          <w:rFonts w:ascii="HarmonyOS Sans SC" w:eastAsia="HarmonyOS Sans SC" w:hAnsi="HarmonyOS Sans SC"/>
        </w:rPr>
        <w:t xml:space="preserve">text </w:t>
      </w:r>
      <w:r w:rsidRPr="009D465C">
        <w:rPr>
          <w:rFonts w:ascii="HarmonyOS Sans SC" w:eastAsia="HarmonyOS Sans SC" w:hAnsi="HarmonyOS Sans SC"/>
        </w:rPr>
        <w:t>cannot be displayed normally.</w:t>
      </w:r>
    </w:p>
    <w:p w14:paraId="6DCD59F5" w14:textId="77777777" w:rsidR="00EC7350" w:rsidRPr="009D465C" w:rsidRDefault="00EC7350" w:rsidP="00EC7350">
      <w:pPr>
        <w:pStyle w:val="ItemList"/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/>
        </w:rPr>
        <w:t>When solutions are published in batches for many times, the publishing fails occasionally.</w:t>
      </w:r>
    </w:p>
    <w:p w14:paraId="3D95B5FA" w14:textId="54AD9EF1" w:rsidR="00960036" w:rsidRPr="009D465C" w:rsidRDefault="00960036" w:rsidP="007C203D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 xml:space="preserve">Remaining </w:t>
      </w:r>
      <w:r w:rsidR="001456C0" w:rsidRPr="009D465C">
        <w:rPr>
          <w:rFonts w:ascii="HarmonyOS Sans SC" w:eastAsia="HarmonyOS Sans SC" w:hAnsi="HarmonyOS Sans SC" w:cs="宋体"/>
          <w:noProof/>
          <w:sz w:val="32"/>
          <w:szCs w:val="32"/>
        </w:rPr>
        <w:t>P</w:t>
      </w:r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roblems</w:t>
      </w:r>
      <w:bookmarkEnd w:id="4"/>
    </w:p>
    <w:p w14:paraId="33730A9E" w14:textId="77777777" w:rsidR="00960036" w:rsidRPr="009D465C" w:rsidRDefault="007C203D" w:rsidP="00960036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/>
        </w:rPr>
        <w:t>None</w:t>
      </w:r>
    </w:p>
    <w:p w14:paraId="5F6B1E39" w14:textId="77777777" w:rsidR="000C2577" w:rsidRPr="009D465C" w:rsidRDefault="000C2577" w:rsidP="000C2577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bookmarkStart w:id="5" w:name="_Toc71274289"/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Related Information</w:t>
      </w:r>
      <w:bookmarkEnd w:id="5"/>
    </w:p>
    <w:p w14:paraId="2B734DD8" w14:textId="52E27131" w:rsidR="000C2577" w:rsidRPr="009D465C" w:rsidRDefault="005003ED" w:rsidP="000C2577">
      <w:pPr>
        <w:rPr>
          <w:rFonts w:ascii="HarmonyOS Sans SC" w:eastAsia="HarmonyOS Sans SC" w:hAnsi="HarmonyOS Sans SC" w:cs="Arial"/>
        </w:rPr>
      </w:pPr>
      <w:r w:rsidRPr="009D465C">
        <w:rPr>
          <w:rFonts w:ascii="HarmonyOS Sans SC" w:eastAsia="HarmonyOS Sans SC" w:hAnsi="HarmonyOS Sans SC" w:cs="Arial"/>
        </w:rPr>
        <w:t>ViPlex Express</w:t>
      </w:r>
      <w:r w:rsidR="000C2577" w:rsidRPr="009D465C">
        <w:rPr>
          <w:rFonts w:ascii="HarmonyOS Sans SC" w:eastAsia="HarmonyOS Sans SC" w:hAnsi="HarmonyOS Sans SC" w:cs="Arial"/>
        </w:rPr>
        <w:t xml:space="preserve"> Studio Mode User Manual-V2.</w:t>
      </w:r>
      <w:r w:rsidRPr="009D465C">
        <w:rPr>
          <w:rFonts w:ascii="HarmonyOS Sans SC" w:eastAsia="HarmonyOS Sans SC" w:hAnsi="HarmonyOS Sans SC" w:cs="Arial"/>
        </w:rPr>
        <w:t>2</w:t>
      </w:r>
      <w:r w:rsidR="00126C16" w:rsidRPr="009D465C">
        <w:rPr>
          <w:rFonts w:ascii="HarmonyOS Sans SC" w:eastAsia="HarmonyOS Sans SC" w:hAnsi="HarmonyOS Sans SC" w:cs="Arial"/>
        </w:rPr>
        <w:t>1</w:t>
      </w:r>
      <w:r w:rsidR="000C2577" w:rsidRPr="009D465C">
        <w:rPr>
          <w:rFonts w:ascii="HarmonyOS Sans SC" w:eastAsia="HarmonyOS Sans SC" w:hAnsi="HarmonyOS Sans SC" w:cs="Arial"/>
        </w:rPr>
        <w:t>.0.pdf</w:t>
      </w:r>
    </w:p>
    <w:p w14:paraId="5FF1A3FC" w14:textId="7486DCF3" w:rsidR="00960036" w:rsidRDefault="000C2577" w:rsidP="00AF38DB">
      <w:pPr>
        <w:rPr>
          <w:rFonts w:ascii="HarmonyOS Sans SC" w:eastAsia="HarmonyOS Sans SC" w:hAnsi="HarmonyOS Sans SC" w:cs="Arial"/>
        </w:rPr>
      </w:pPr>
      <w:r w:rsidRPr="009D465C">
        <w:rPr>
          <w:rFonts w:ascii="HarmonyOS Sans SC" w:eastAsia="HarmonyOS Sans SC" w:hAnsi="HarmonyOS Sans SC" w:cs="Arial"/>
        </w:rPr>
        <w:t>ViPlex Express Async Mode User Manual–V2.</w:t>
      </w:r>
      <w:r w:rsidR="005003ED" w:rsidRPr="009D465C">
        <w:rPr>
          <w:rFonts w:ascii="HarmonyOS Sans SC" w:eastAsia="HarmonyOS Sans SC" w:hAnsi="HarmonyOS Sans SC" w:cs="Arial"/>
        </w:rPr>
        <w:t>2</w:t>
      </w:r>
      <w:r w:rsidR="00126C16" w:rsidRPr="009D465C">
        <w:rPr>
          <w:rFonts w:ascii="HarmonyOS Sans SC" w:eastAsia="HarmonyOS Sans SC" w:hAnsi="HarmonyOS Sans SC" w:cs="Arial"/>
        </w:rPr>
        <w:t>1</w:t>
      </w:r>
      <w:r w:rsidRPr="009D465C">
        <w:rPr>
          <w:rFonts w:ascii="HarmonyOS Sans SC" w:eastAsia="HarmonyOS Sans SC" w:hAnsi="HarmonyOS Sans SC" w:cs="Arial"/>
        </w:rPr>
        <w:t>.0.pdf</w:t>
      </w:r>
    </w:p>
    <w:p w14:paraId="5D9C7205" w14:textId="77777777" w:rsidR="00DC4B45" w:rsidRPr="009D465C" w:rsidRDefault="00DC4B45" w:rsidP="00AF38DB">
      <w:pPr>
        <w:rPr>
          <w:rFonts w:ascii="HarmonyOS Sans SC" w:eastAsia="HarmonyOS Sans SC" w:hAnsi="HarmonyOS Sans SC" w:cs="Arial"/>
        </w:rPr>
      </w:pPr>
    </w:p>
    <w:p w14:paraId="542CD942" w14:textId="42521E2A" w:rsidR="007C203D" w:rsidRPr="009D465C" w:rsidRDefault="007C203D" w:rsidP="007C203D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noProof/>
          <w:sz w:val="32"/>
          <w:szCs w:val="32"/>
        </w:rPr>
      </w:pPr>
      <w:r w:rsidRPr="009D465C">
        <w:rPr>
          <w:rFonts w:ascii="HarmonyOS Sans SC" w:eastAsia="HarmonyOS Sans SC" w:hAnsi="HarmonyOS Sans SC" w:cs="宋体"/>
          <w:noProof/>
          <w:sz w:val="32"/>
          <w:szCs w:val="32"/>
        </w:rPr>
        <w:t>V</w:t>
      </w:r>
      <w:r w:rsidR="00126C16" w:rsidRPr="009D465C">
        <w:rPr>
          <w:rFonts w:ascii="HarmonyOS Sans SC" w:eastAsia="HarmonyOS Sans SC" w:hAnsi="HarmonyOS Sans SC" w:cs="宋体"/>
          <w:noProof/>
          <w:sz w:val="32"/>
          <w:szCs w:val="32"/>
        </w:rPr>
        <w:t>2.21.0-20221229</w:t>
      </w:r>
      <w:bookmarkStart w:id="6" w:name="_GoBack"/>
      <w:bookmarkEnd w:id="6"/>
    </w:p>
    <w:p w14:paraId="57978EB2" w14:textId="77777777" w:rsidR="007C203D" w:rsidRPr="009D465C" w:rsidRDefault="007C203D" w:rsidP="007C203D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sz w:val="32"/>
          <w:szCs w:val="32"/>
          <w:lang w:eastAsia="ja-JP"/>
        </w:rPr>
      </w:pPr>
      <w:bookmarkStart w:id="7" w:name="_Toc71275662"/>
      <w:r w:rsidRPr="009D465C">
        <w:rPr>
          <w:rFonts w:ascii="HarmonyOS Sans SC" w:eastAsia="HarmonyOS Sans SC" w:hAnsi="HarmonyOS Sans SC" w:cs="宋体" w:hint="eastAsia"/>
          <w:sz w:val="32"/>
          <w:szCs w:val="32"/>
          <w:lang w:eastAsia="ja-JP"/>
        </w:rPr>
        <w:t>機能更新</w:t>
      </w:r>
      <w:bookmarkEnd w:id="7"/>
    </w:p>
    <w:p w14:paraId="6C4A14B5" w14:textId="77777777" w:rsidR="007C203D" w:rsidRPr="009D465C" w:rsidRDefault="007C203D" w:rsidP="007C203D">
      <w:pPr>
        <w:keepNext/>
        <w:keepLines/>
        <w:numPr>
          <w:ilvl w:val="5"/>
          <w:numId w:val="11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新追加</w:t>
      </w:r>
    </w:p>
    <w:p w14:paraId="686457EE" w14:textId="0B271CEF" w:rsidR="005003ED" w:rsidRPr="009D465C" w:rsidRDefault="009D465C" w:rsidP="005003ED">
      <w:pPr>
        <w:rPr>
          <w:rFonts w:ascii="HarmonyOS Sans SC" w:eastAsia="HarmonyOS Sans SC" w:hAnsi="HarmonyOS Sans SC"/>
        </w:rPr>
      </w:pPr>
      <w:bookmarkStart w:id="8" w:name="_Toc71275663"/>
      <w:r w:rsidRPr="009D465C">
        <w:rPr>
          <w:rFonts w:ascii="HarmonyOS Sans SC" w:eastAsia="HarmonyOS Sans SC" w:hAnsi="HarmonyOS Sans SC" w:hint="eastAsia"/>
        </w:rPr>
        <w:t>端末</w:t>
      </w:r>
      <w:r w:rsidRPr="009D465C">
        <w:rPr>
          <w:rFonts w:ascii="HarmonyOS Sans SC" w:eastAsia="HarmonyOS Sans SC" w:hAnsi="HarmonyOS Sans SC"/>
        </w:rPr>
        <w:t>SSH</w:t>
      </w:r>
      <w:r w:rsidRPr="009D465C">
        <w:rPr>
          <w:rFonts w:ascii="HarmonyOS Sans SC" w:eastAsia="HarmonyOS Sans SC" w:hAnsi="HarmonyOS Sans SC" w:hint="eastAsia"/>
        </w:rPr>
        <w:t>オン・オフの設置に対応しました。</w:t>
      </w:r>
    </w:p>
    <w:p w14:paraId="40805EC5" w14:textId="77777777" w:rsidR="00781BD2" w:rsidRPr="009D465C" w:rsidRDefault="00781BD2" w:rsidP="00781BD2">
      <w:pPr>
        <w:keepNext/>
        <w:keepLines/>
        <w:numPr>
          <w:ilvl w:val="5"/>
          <w:numId w:val="11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最適化</w:t>
      </w:r>
    </w:p>
    <w:p w14:paraId="7B9D47D4" w14:textId="77777777" w:rsidR="009D465C" w:rsidRPr="009D465C" w:rsidRDefault="009D465C" w:rsidP="009D465C">
      <w:pPr>
        <w:pStyle w:val="ItemList"/>
        <w:tabs>
          <w:tab w:val="left" w:pos="2126"/>
        </w:tabs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モニタリングサービスのオン・オフを最適化しました。</w:t>
      </w:r>
    </w:p>
    <w:p w14:paraId="5BD98B45" w14:textId="77777777" w:rsidR="009D465C" w:rsidRPr="009D465C" w:rsidRDefault="009D465C" w:rsidP="009D465C">
      <w:pPr>
        <w:pStyle w:val="ItemList"/>
        <w:tabs>
          <w:tab w:val="left" w:pos="2126"/>
        </w:tabs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システムログ構成を最適化しました。</w:t>
      </w:r>
    </w:p>
    <w:p w14:paraId="43C0CEA0" w14:textId="77777777" w:rsidR="009D465C" w:rsidRPr="009D465C" w:rsidRDefault="009D465C" w:rsidP="009D465C">
      <w:pPr>
        <w:pStyle w:val="ItemList"/>
        <w:tabs>
          <w:tab w:val="left" w:pos="2126"/>
        </w:tabs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ビデオソースモードの切換を最適化しました。</w:t>
      </w:r>
    </w:p>
    <w:p w14:paraId="7B41F7FA" w14:textId="77777777" w:rsidR="00781BD2" w:rsidRPr="009D465C" w:rsidRDefault="00781BD2" w:rsidP="00781BD2">
      <w:pPr>
        <w:keepNext/>
        <w:keepLines/>
        <w:numPr>
          <w:ilvl w:val="5"/>
          <w:numId w:val="11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 w:rsidRPr="009D465C"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lastRenderedPageBreak/>
        <w:t>解決した問題</w:t>
      </w:r>
    </w:p>
    <w:p w14:paraId="322225E9" w14:textId="77777777" w:rsidR="009D465C" w:rsidRPr="009D465C" w:rsidRDefault="009D465C" w:rsidP="009D465C">
      <w:pPr>
        <w:pStyle w:val="ItemList"/>
        <w:tabs>
          <w:tab w:val="left" w:pos="2126"/>
        </w:tabs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ローカル再生モードの場合、折ウィンドウのテキスト背景色が有効にならないケース。</w:t>
      </w:r>
    </w:p>
    <w:p w14:paraId="63152E70" w14:textId="77777777" w:rsidR="009D465C" w:rsidRPr="009D465C" w:rsidRDefault="009D465C" w:rsidP="009D465C">
      <w:pPr>
        <w:pStyle w:val="ItemList"/>
        <w:tabs>
          <w:tab w:val="left" w:pos="2126"/>
        </w:tabs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チベット語の表示領域では文字エラーが発生するケース。</w:t>
      </w:r>
    </w:p>
    <w:p w14:paraId="3EA373E0" w14:textId="77777777" w:rsidR="009D465C" w:rsidRPr="009D465C" w:rsidRDefault="009D465C" w:rsidP="009D465C">
      <w:pPr>
        <w:pStyle w:val="ItemList"/>
        <w:tabs>
          <w:tab w:val="left" w:pos="2126"/>
        </w:tabs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スケジュールを何度も一括送信すると、配信に失敗する確率があるケース。</w:t>
      </w:r>
    </w:p>
    <w:p w14:paraId="755C06B8" w14:textId="77777777" w:rsidR="007C203D" w:rsidRPr="009D465C" w:rsidRDefault="007C203D" w:rsidP="007C203D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sz w:val="32"/>
          <w:szCs w:val="32"/>
          <w:lang w:eastAsia="ja-JP"/>
        </w:rPr>
      </w:pPr>
      <w:r w:rsidRPr="009D465C">
        <w:rPr>
          <w:rFonts w:ascii="HarmonyOS Sans SC" w:eastAsia="HarmonyOS Sans SC" w:hAnsi="HarmonyOS Sans SC" w:cs="宋体" w:hint="eastAsia"/>
          <w:sz w:val="32"/>
          <w:szCs w:val="32"/>
          <w:lang w:eastAsia="ja-JP"/>
        </w:rPr>
        <w:t>残した問題</w:t>
      </w:r>
      <w:bookmarkEnd w:id="8"/>
    </w:p>
    <w:p w14:paraId="667AB548" w14:textId="77777777" w:rsidR="007C203D" w:rsidRPr="009D465C" w:rsidRDefault="007C203D" w:rsidP="007C203D">
      <w:pPr>
        <w:rPr>
          <w:rFonts w:ascii="HarmonyOS Sans SC" w:eastAsia="HarmonyOS Sans SC" w:hAnsi="HarmonyOS Sans SC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なし</w:t>
      </w:r>
      <w:r w:rsidRPr="009D465C">
        <w:rPr>
          <w:rFonts w:ascii="HarmonyOS Sans SC" w:eastAsia="HarmonyOS Sans SC" w:hAnsi="HarmonyOS Sans SC" w:hint="eastAsia"/>
        </w:rPr>
        <w:t>。</w:t>
      </w:r>
    </w:p>
    <w:p w14:paraId="0C896F7D" w14:textId="77777777" w:rsidR="000C2577" w:rsidRPr="009D465C" w:rsidRDefault="000C2577" w:rsidP="000C2577">
      <w:pPr>
        <w:keepNext/>
        <w:keepLines/>
        <w:spacing w:before="200"/>
        <w:ind w:left="0"/>
        <w:outlineLvl w:val="2"/>
        <w:rPr>
          <w:rFonts w:ascii="HarmonyOS Sans SC" w:eastAsia="HarmonyOS Sans SC" w:hAnsi="HarmonyOS Sans SC" w:cs="宋体"/>
          <w:sz w:val="32"/>
          <w:szCs w:val="32"/>
          <w:lang w:eastAsia="ja-JP"/>
        </w:rPr>
      </w:pPr>
      <w:bookmarkStart w:id="9" w:name="_Toc71275664"/>
      <w:r w:rsidRPr="009D465C">
        <w:rPr>
          <w:rFonts w:ascii="HarmonyOS Sans SC" w:eastAsia="HarmonyOS Sans SC" w:hAnsi="HarmonyOS Sans SC" w:cs="宋体" w:hint="eastAsia"/>
          <w:sz w:val="32"/>
          <w:szCs w:val="32"/>
          <w:lang w:eastAsia="ja-JP"/>
        </w:rPr>
        <w:t>関連書類</w:t>
      </w:r>
      <w:bookmarkEnd w:id="9"/>
    </w:p>
    <w:p w14:paraId="0F86CA35" w14:textId="5DBAE8E6" w:rsidR="000C2577" w:rsidRPr="009D465C" w:rsidRDefault="006961BD" w:rsidP="000C2577">
      <w:pPr>
        <w:rPr>
          <w:rFonts w:ascii="HarmonyOS Sans SC" w:eastAsia="HarmonyOS Sans SC" w:hAnsi="HarmonyOS Sans SC"/>
          <w:lang w:eastAsia="ja-JP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ViPlex Express</w:t>
      </w:r>
      <w:r w:rsidR="000C2577" w:rsidRPr="009D465C">
        <w:rPr>
          <w:rFonts w:ascii="HarmonyOS Sans SC" w:eastAsia="HarmonyOS Sans SC" w:hAnsi="HarmonyOS Sans SC" w:hint="eastAsia"/>
          <w:lang w:eastAsia="ja-JP"/>
        </w:rPr>
        <w:t>ローカル再生ユーザーマニュアル-V2.</w:t>
      </w:r>
      <w:r w:rsidR="005003ED" w:rsidRPr="009D465C">
        <w:rPr>
          <w:rFonts w:ascii="HarmonyOS Sans SC" w:eastAsia="HarmonyOS Sans SC" w:hAnsi="HarmonyOS Sans SC"/>
          <w:lang w:eastAsia="ja-JP"/>
        </w:rPr>
        <w:t>2</w:t>
      </w:r>
      <w:r w:rsidR="00126C16" w:rsidRPr="009D465C">
        <w:rPr>
          <w:rFonts w:ascii="HarmonyOS Sans SC" w:eastAsia="HarmonyOS Sans SC" w:hAnsi="HarmonyOS Sans SC"/>
          <w:lang w:eastAsia="ja-JP"/>
        </w:rPr>
        <w:t>1</w:t>
      </w:r>
      <w:r w:rsidR="000C2577" w:rsidRPr="009D465C">
        <w:rPr>
          <w:rFonts w:ascii="HarmonyOS Sans SC" w:eastAsia="HarmonyOS Sans SC" w:hAnsi="HarmonyOS Sans SC" w:hint="eastAsia"/>
          <w:lang w:eastAsia="ja-JP"/>
        </w:rPr>
        <w:t>.</w:t>
      </w:r>
      <w:r w:rsidR="000C2577" w:rsidRPr="009D465C">
        <w:rPr>
          <w:rFonts w:ascii="HarmonyOS Sans SC" w:eastAsia="HarmonyOS Sans SC" w:hAnsi="HarmonyOS Sans SC"/>
          <w:lang w:eastAsia="ja-JP"/>
        </w:rPr>
        <w:t>0</w:t>
      </w:r>
      <w:r w:rsidR="000C2577" w:rsidRPr="009D465C">
        <w:rPr>
          <w:rFonts w:ascii="HarmonyOS Sans SC" w:eastAsia="HarmonyOS Sans SC" w:hAnsi="HarmonyOS Sans SC" w:hint="eastAsia"/>
          <w:lang w:eastAsia="ja-JP"/>
        </w:rPr>
        <w:t>.pdf</w:t>
      </w:r>
    </w:p>
    <w:p w14:paraId="410804C8" w14:textId="300C95D6" w:rsidR="000C2577" w:rsidRPr="009D465C" w:rsidRDefault="006961BD" w:rsidP="000C2577">
      <w:pPr>
        <w:rPr>
          <w:rFonts w:ascii="HarmonyOS Sans SC" w:eastAsia="HarmonyOS Sans SC" w:hAnsi="HarmonyOS Sans SC"/>
          <w:lang w:eastAsia="ja-JP"/>
        </w:rPr>
      </w:pPr>
      <w:r w:rsidRPr="009D465C">
        <w:rPr>
          <w:rFonts w:ascii="HarmonyOS Sans SC" w:eastAsia="HarmonyOS Sans SC" w:hAnsi="HarmonyOS Sans SC" w:hint="eastAsia"/>
          <w:lang w:eastAsia="ja-JP"/>
        </w:rPr>
        <w:t>ViPlex Express</w:t>
      </w:r>
      <w:r w:rsidR="000C2577" w:rsidRPr="009D465C">
        <w:rPr>
          <w:rFonts w:ascii="HarmonyOS Sans SC" w:eastAsia="HarmonyOS Sans SC" w:hAnsi="HarmonyOS Sans SC" w:hint="eastAsia"/>
          <w:lang w:eastAsia="ja-JP"/>
        </w:rPr>
        <w:t>非同期再生ユーザーマニュアル-V2.</w:t>
      </w:r>
      <w:r w:rsidR="005003ED" w:rsidRPr="009D465C">
        <w:rPr>
          <w:rFonts w:ascii="HarmonyOS Sans SC" w:eastAsia="HarmonyOS Sans SC" w:hAnsi="HarmonyOS Sans SC"/>
          <w:lang w:eastAsia="ja-JP"/>
        </w:rPr>
        <w:t>2</w:t>
      </w:r>
      <w:r w:rsidR="00126C16" w:rsidRPr="009D465C">
        <w:rPr>
          <w:rFonts w:ascii="HarmonyOS Sans SC" w:eastAsia="HarmonyOS Sans SC" w:hAnsi="HarmonyOS Sans SC"/>
          <w:lang w:eastAsia="ja-JP"/>
        </w:rPr>
        <w:t>1</w:t>
      </w:r>
      <w:r w:rsidR="000C2577" w:rsidRPr="009D465C">
        <w:rPr>
          <w:rFonts w:ascii="HarmonyOS Sans SC" w:eastAsia="HarmonyOS Sans SC" w:hAnsi="HarmonyOS Sans SC" w:hint="eastAsia"/>
          <w:lang w:eastAsia="ja-JP"/>
        </w:rPr>
        <w:t>.</w:t>
      </w:r>
      <w:r w:rsidR="000C2577" w:rsidRPr="009D465C">
        <w:rPr>
          <w:rFonts w:ascii="HarmonyOS Sans SC" w:eastAsia="HarmonyOS Sans SC" w:hAnsi="HarmonyOS Sans SC"/>
          <w:lang w:eastAsia="ja-JP"/>
        </w:rPr>
        <w:t>0</w:t>
      </w:r>
      <w:r w:rsidR="000C2577" w:rsidRPr="009D465C">
        <w:rPr>
          <w:rFonts w:ascii="HarmonyOS Sans SC" w:eastAsia="HarmonyOS Sans SC" w:hAnsi="HarmonyOS Sans SC" w:hint="eastAsia"/>
          <w:lang w:eastAsia="ja-JP"/>
        </w:rPr>
        <w:t>.pdf</w:t>
      </w:r>
    </w:p>
    <w:sectPr w:rsidR="000C2577" w:rsidRPr="009D46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1147E8" w14:textId="77777777" w:rsidR="00A13A42" w:rsidRDefault="00A13A42" w:rsidP="00C35F92">
      <w:r>
        <w:separator/>
      </w:r>
    </w:p>
  </w:endnote>
  <w:endnote w:type="continuationSeparator" w:id="0">
    <w:p w14:paraId="3BCA650B" w14:textId="77777777" w:rsidR="00A13A42" w:rsidRDefault="00A13A42" w:rsidP="00C35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armonyOS Sans SC">
    <w:panose1 w:val="00000500000000000000"/>
    <w:charset w:val="86"/>
    <w:family w:val="auto"/>
    <w:pitch w:val="variable"/>
    <w:sig w:usb0="00000003" w:usb1="080E0000" w:usb2="00000016" w:usb3="00000000" w:csb0="00040001" w:csb1="00000000"/>
  </w:font>
  <w:font w:name="等线 Light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0A2234" w14:textId="77777777" w:rsidR="00A13A42" w:rsidRDefault="00A13A42" w:rsidP="00C35F92">
      <w:r>
        <w:separator/>
      </w:r>
    </w:p>
  </w:footnote>
  <w:footnote w:type="continuationSeparator" w:id="0">
    <w:p w14:paraId="7CE14B2E" w14:textId="77777777" w:rsidR="00A13A42" w:rsidRDefault="00A13A42" w:rsidP="00C35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5"/>
    <w:multiLevelType w:val="singleLevel"/>
    <w:tmpl w:val="00000005"/>
    <w:lvl w:ilvl="0">
      <w:start w:val="1"/>
      <w:numFmt w:val="bullet"/>
      <w:pStyle w:val="4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1">
    <w:nsid w:val="0000000C"/>
    <w:multiLevelType w:val="multilevel"/>
    <w:tmpl w:val="703C4046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vanish w:val="0"/>
        <w:color w:val="548DD4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568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color w:val="auto"/>
        <w:sz w:val="21"/>
        <w:szCs w:val="21"/>
        <w:vertAlign w:val="baseline"/>
      </w:rPr>
    </w:lvl>
    <w:lvl w:ilvl="8">
      <w:start w:val="1"/>
      <w:numFmt w:val="decimal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2">
    <w:nsid w:val="171657A1"/>
    <w:multiLevelType w:val="multilevel"/>
    <w:tmpl w:val="D83C2256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pStyle w:val="2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0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3">
    <w:nsid w:val="1D5755D3"/>
    <w:multiLevelType w:val="hybridMultilevel"/>
    <w:tmpl w:val="89E23048"/>
    <w:lvl w:ilvl="0" w:tplc="C20A9F4C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1F6C2661"/>
    <w:multiLevelType w:val="multilevel"/>
    <w:tmpl w:val="1F6C2661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5">
    <w:nsid w:val="2C951E2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6">
    <w:nsid w:val="62E07E0F"/>
    <w:multiLevelType w:val="multilevel"/>
    <w:tmpl w:val="C25A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2417A75"/>
    <w:multiLevelType w:val="multilevel"/>
    <w:tmpl w:val="72417A75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num w:numId="1">
    <w:abstractNumId w:val="6"/>
  </w:num>
  <w:num w:numId="2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0"/>
  </w:num>
  <w:num w:numId="11">
    <w:abstractNumId w:val="4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QxMjA1MTCxMLBU0lEKTi0uzszPAymwqAUAmE3jsCwAAAA="/>
  </w:docVars>
  <w:rsids>
    <w:rsidRoot w:val="00A40D28"/>
    <w:rsid w:val="00024C30"/>
    <w:rsid w:val="00044032"/>
    <w:rsid w:val="000B1CA2"/>
    <w:rsid w:val="000C2577"/>
    <w:rsid w:val="000D4B0B"/>
    <w:rsid w:val="000E5A4E"/>
    <w:rsid w:val="00110F46"/>
    <w:rsid w:val="00126C16"/>
    <w:rsid w:val="001456C0"/>
    <w:rsid w:val="00154A99"/>
    <w:rsid w:val="00160159"/>
    <w:rsid w:val="00184D33"/>
    <w:rsid w:val="001A32A6"/>
    <w:rsid w:val="001A3478"/>
    <w:rsid w:val="001B5CA4"/>
    <w:rsid w:val="001D175B"/>
    <w:rsid w:val="001D7DDA"/>
    <w:rsid w:val="001F453B"/>
    <w:rsid w:val="002014D6"/>
    <w:rsid w:val="00215E87"/>
    <w:rsid w:val="00235038"/>
    <w:rsid w:val="00242176"/>
    <w:rsid w:val="002534D7"/>
    <w:rsid w:val="0025609C"/>
    <w:rsid w:val="002B4914"/>
    <w:rsid w:val="002D6ED3"/>
    <w:rsid w:val="002F30C9"/>
    <w:rsid w:val="00314FD5"/>
    <w:rsid w:val="00315B46"/>
    <w:rsid w:val="00346721"/>
    <w:rsid w:val="00357EDB"/>
    <w:rsid w:val="0038116B"/>
    <w:rsid w:val="003B01AC"/>
    <w:rsid w:val="003B6F13"/>
    <w:rsid w:val="003D74E3"/>
    <w:rsid w:val="003E7692"/>
    <w:rsid w:val="00454833"/>
    <w:rsid w:val="00462CC0"/>
    <w:rsid w:val="00470238"/>
    <w:rsid w:val="00492FC7"/>
    <w:rsid w:val="004A351E"/>
    <w:rsid w:val="004C1373"/>
    <w:rsid w:val="004C3CFE"/>
    <w:rsid w:val="004D5A1D"/>
    <w:rsid w:val="004D5DFB"/>
    <w:rsid w:val="005003ED"/>
    <w:rsid w:val="00527FFB"/>
    <w:rsid w:val="005A4034"/>
    <w:rsid w:val="005D3ED6"/>
    <w:rsid w:val="005D7551"/>
    <w:rsid w:val="00606887"/>
    <w:rsid w:val="00611A83"/>
    <w:rsid w:val="00623E4F"/>
    <w:rsid w:val="006414C4"/>
    <w:rsid w:val="00657AD6"/>
    <w:rsid w:val="00664C5A"/>
    <w:rsid w:val="0068194E"/>
    <w:rsid w:val="006935BF"/>
    <w:rsid w:val="006961BD"/>
    <w:rsid w:val="006B2BF7"/>
    <w:rsid w:val="006C384D"/>
    <w:rsid w:val="007106A2"/>
    <w:rsid w:val="00743112"/>
    <w:rsid w:val="007700E3"/>
    <w:rsid w:val="00781BD2"/>
    <w:rsid w:val="007C1406"/>
    <w:rsid w:val="007C203D"/>
    <w:rsid w:val="0080764C"/>
    <w:rsid w:val="00810562"/>
    <w:rsid w:val="00832CF2"/>
    <w:rsid w:val="00847ADC"/>
    <w:rsid w:val="008866C8"/>
    <w:rsid w:val="00890A4F"/>
    <w:rsid w:val="008A1038"/>
    <w:rsid w:val="008C2256"/>
    <w:rsid w:val="008E3B2B"/>
    <w:rsid w:val="008E6178"/>
    <w:rsid w:val="008F6098"/>
    <w:rsid w:val="00902F1E"/>
    <w:rsid w:val="00943118"/>
    <w:rsid w:val="00944637"/>
    <w:rsid w:val="00950773"/>
    <w:rsid w:val="00955518"/>
    <w:rsid w:val="00960036"/>
    <w:rsid w:val="009712DF"/>
    <w:rsid w:val="00986B9D"/>
    <w:rsid w:val="00993F45"/>
    <w:rsid w:val="009B6064"/>
    <w:rsid w:val="009C1A39"/>
    <w:rsid w:val="009D465C"/>
    <w:rsid w:val="009E22FA"/>
    <w:rsid w:val="009F6D9C"/>
    <w:rsid w:val="00A13A42"/>
    <w:rsid w:val="00A1491F"/>
    <w:rsid w:val="00A40646"/>
    <w:rsid w:val="00A40D28"/>
    <w:rsid w:val="00A45EC8"/>
    <w:rsid w:val="00A52A28"/>
    <w:rsid w:val="00A566F6"/>
    <w:rsid w:val="00A72F87"/>
    <w:rsid w:val="00A821D9"/>
    <w:rsid w:val="00A87ED0"/>
    <w:rsid w:val="00AA3759"/>
    <w:rsid w:val="00AB0EE2"/>
    <w:rsid w:val="00AC3225"/>
    <w:rsid w:val="00AD04FB"/>
    <w:rsid w:val="00AD5E04"/>
    <w:rsid w:val="00AD5F0F"/>
    <w:rsid w:val="00AE6D15"/>
    <w:rsid w:val="00AF38DB"/>
    <w:rsid w:val="00B50F98"/>
    <w:rsid w:val="00B54C53"/>
    <w:rsid w:val="00B95914"/>
    <w:rsid w:val="00B965DA"/>
    <w:rsid w:val="00B97625"/>
    <w:rsid w:val="00BB4976"/>
    <w:rsid w:val="00BD1CF6"/>
    <w:rsid w:val="00BE5C85"/>
    <w:rsid w:val="00BE5D9C"/>
    <w:rsid w:val="00C17F60"/>
    <w:rsid w:val="00C26864"/>
    <w:rsid w:val="00C35F92"/>
    <w:rsid w:val="00C571CE"/>
    <w:rsid w:val="00C6544A"/>
    <w:rsid w:val="00C97180"/>
    <w:rsid w:val="00CA0AAD"/>
    <w:rsid w:val="00CB6784"/>
    <w:rsid w:val="00CF3040"/>
    <w:rsid w:val="00D2453D"/>
    <w:rsid w:val="00D26F34"/>
    <w:rsid w:val="00D33885"/>
    <w:rsid w:val="00D437CB"/>
    <w:rsid w:val="00D50F4E"/>
    <w:rsid w:val="00D57B38"/>
    <w:rsid w:val="00D86A67"/>
    <w:rsid w:val="00D96900"/>
    <w:rsid w:val="00DA7E01"/>
    <w:rsid w:val="00DC3042"/>
    <w:rsid w:val="00DC4B45"/>
    <w:rsid w:val="00DE4CCA"/>
    <w:rsid w:val="00E01277"/>
    <w:rsid w:val="00E200DC"/>
    <w:rsid w:val="00E207AC"/>
    <w:rsid w:val="00E27F4D"/>
    <w:rsid w:val="00E87FCE"/>
    <w:rsid w:val="00E967A7"/>
    <w:rsid w:val="00EC5975"/>
    <w:rsid w:val="00EC7350"/>
    <w:rsid w:val="00ED4311"/>
    <w:rsid w:val="00EF4F77"/>
    <w:rsid w:val="00EF7048"/>
    <w:rsid w:val="00EF707E"/>
    <w:rsid w:val="00F1252B"/>
    <w:rsid w:val="00F33686"/>
    <w:rsid w:val="00F52D2E"/>
    <w:rsid w:val="00F65412"/>
    <w:rsid w:val="00F868AC"/>
    <w:rsid w:val="00FF5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21A5D"/>
  <w15:chartTrackingRefBased/>
  <w15:docId w15:val="{C2DA5399-B58D-4BDC-B5B9-1ECFE04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0036"/>
    <w:pPr>
      <w:topLinePunct/>
      <w:adjustRightInd w:val="0"/>
      <w:snapToGrid w:val="0"/>
      <w:spacing w:before="160" w:after="160" w:line="240" w:lineRule="atLeast"/>
      <w:ind w:left="1701"/>
    </w:pPr>
    <w:rPr>
      <w:rFonts w:ascii="Arial" w:eastAsia="宋体" w:hAnsi="Arial" w:cs="Times New Roman"/>
      <w:kern w:val="0"/>
      <w:szCs w:val="21"/>
    </w:rPr>
  </w:style>
  <w:style w:type="paragraph" w:styleId="1">
    <w:name w:val="heading 1"/>
    <w:basedOn w:val="a"/>
    <w:next w:val="2"/>
    <w:link w:val="1Char"/>
    <w:autoRedefine/>
    <w:qFormat/>
    <w:rsid w:val="006935BF"/>
    <w:pPr>
      <w:keepNext/>
      <w:numPr>
        <w:numId w:val="4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8496B0" w:themeColor="text2" w:themeTint="99"/>
      <w:sz w:val="52"/>
      <w:szCs w:val="44"/>
    </w:rPr>
  </w:style>
  <w:style w:type="paragraph" w:styleId="2">
    <w:name w:val="heading 2"/>
    <w:basedOn w:val="a"/>
    <w:next w:val="3"/>
    <w:link w:val="2Char"/>
    <w:autoRedefine/>
    <w:qFormat/>
    <w:rsid w:val="006935BF"/>
    <w:pPr>
      <w:keepNext/>
      <w:keepLines/>
      <w:numPr>
        <w:ilvl w:val="1"/>
        <w:numId w:val="4"/>
      </w:numPr>
      <w:spacing w:before="600"/>
      <w:ind w:left="0"/>
      <w:outlineLvl w:val="1"/>
    </w:pPr>
    <w:rPr>
      <w:rFonts w:eastAsia="微软雅黑" w:cs="Book Antiqua"/>
      <w:bCs/>
      <w:noProof/>
      <w:sz w:val="36"/>
      <w:szCs w:val="36"/>
      <w:lang w:eastAsia="en-US"/>
    </w:rPr>
  </w:style>
  <w:style w:type="paragraph" w:styleId="3">
    <w:name w:val="heading 3"/>
    <w:basedOn w:val="a"/>
    <w:next w:val="a"/>
    <w:link w:val="3Char"/>
    <w:autoRedefine/>
    <w:qFormat/>
    <w:rsid w:val="006935BF"/>
    <w:pPr>
      <w:keepNext/>
      <w:keepLines/>
      <w:numPr>
        <w:ilvl w:val="2"/>
        <w:numId w:val="4"/>
      </w:numPr>
      <w:spacing w:before="200"/>
      <w:outlineLvl w:val="2"/>
    </w:pPr>
    <w:rPr>
      <w:rFonts w:eastAsia="微软雅黑" w:cs="宋体"/>
      <w:noProof/>
      <w:sz w:val="32"/>
      <w:szCs w:val="32"/>
    </w:rPr>
  </w:style>
  <w:style w:type="paragraph" w:styleId="40">
    <w:name w:val="heading 4"/>
    <w:basedOn w:val="a"/>
    <w:next w:val="a"/>
    <w:link w:val="4Char"/>
    <w:autoRedefine/>
    <w:qFormat/>
    <w:rsid w:val="006935BF"/>
    <w:pPr>
      <w:keepNext/>
      <w:keepLines/>
      <w:numPr>
        <w:ilvl w:val="3"/>
        <w:numId w:val="4"/>
      </w:numPr>
      <w:outlineLvl w:val="3"/>
    </w:pPr>
    <w:rPr>
      <w:rFonts w:eastAsia="微软雅黑" w:cs="宋体"/>
      <w:noProof/>
      <w:sz w:val="28"/>
      <w:szCs w:val="28"/>
    </w:rPr>
  </w:style>
  <w:style w:type="paragraph" w:styleId="5">
    <w:name w:val="heading 5"/>
    <w:basedOn w:val="a"/>
    <w:next w:val="a"/>
    <w:link w:val="5Char"/>
    <w:uiPriority w:val="2"/>
    <w:qFormat/>
    <w:rsid w:val="006935BF"/>
    <w:pPr>
      <w:keepNext/>
      <w:keepLines/>
      <w:numPr>
        <w:ilvl w:val="4"/>
        <w:numId w:val="4"/>
      </w:numPr>
      <w:outlineLvl w:val="4"/>
    </w:pPr>
    <w:rPr>
      <w:rFonts w:ascii="Book Antiqua" w:eastAsia="微软雅黑" w:hAnsi="Book Antiqua" w:cs="宋体"/>
      <w:noProof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35F92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35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35F92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35F92"/>
    <w:rPr>
      <w:sz w:val="18"/>
      <w:szCs w:val="18"/>
    </w:rPr>
  </w:style>
  <w:style w:type="character" w:customStyle="1" w:styleId="1Char">
    <w:name w:val="标题 1 Char"/>
    <w:basedOn w:val="a0"/>
    <w:link w:val="1"/>
    <w:rsid w:val="006935BF"/>
    <w:rPr>
      <w:rFonts w:ascii="Arial" w:eastAsia="微软雅黑" w:hAnsi="Arial" w:cs="Book Antiqua"/>
      <w:b/>
      <w:bCs/>
      <w:color w:val="8496B0" w:themeColor="text2" w:themeTint="99"/>
      <w:kern w:val="0"/>
      <w:sz w:val="52"/>
      <w:szCs w:val="44"/>
    </w:rPr>
  </w:style>
  <w:style w:type="character" w:customStyle="1" w:styleId="2Char">
    <w:name w:val="标题 2 Char"/>
    <w:basedOn w:val="a0"/>
    <w:link w:val="2"/>
    <w:rsid w:val="006935BF"/>
    <w:rPr>
      <w:rFonts w:ascii="Arial" w:eastAsia="微软雅黑" w:hAnsi="Arial" w:cs="Book Antiqua"/>
      <w:bCs/>
      <w:noProof/>
      <w:kern w:val="0"/>
      <w:sz w:val="36"/>
      <w:szCs w:val="36"/>
      <w:lang w:eastAsia="en-US"/>
    </w:rPr>
  </w:style>
  <w:style w:type="character" w:customStyle="1" w:styleId="3Char">
    <w:name w:val="标题 3 Char"/>
    <w:basedOn w:val="a0"/>
    <w:link w:val="3"/>
    <w:qFormat/>
    <w:rsid w:val="006935BF"/>
    <w:rPr>
      <w:rFonts w:ascii="Arial" w:eastAsia="微软雅黑" w:hAnsi="Arial" w:cs="宋体"/>
      <w:noProof/>
      <w:kern w:val="0"/>
      <w:sz w:val="32"/>
      <w:szCs w:val="32"/>
    </w:rPr>
  </w:style>
  <w:style w:type="character" w:customStyle="1" w:styleId="4Char">
    <w:name w:val="标题 4 Char"/>
    <w:basedOn w:val="a0"/>
    <w:link w:val="40"/>
    <w:rsid w:val="006935BF"/>
    <w:rPr>
      <w:rFonts w:ascii="Arial" w:eastAsia="微软雅黑" w:hAnsi="Arial" w:cs="宋体"/>
      <w:noProof/>
      <w:kern w:val="0"/>
      <w:sz w:val="28"/>
      <w:szCs w:val="28"/>
    </w:rPr>
  </w:style>
  <w:style w:type="character" w:customStyle="1" w:styleId="5Char">
    <w:name w:val="标题 5 Char"/>
    <w:basedOn w:val="a0"/>
    <w:link w:val="5"/>
    <w:uiPriority w:val="2"/>
    <w:rsid w:val="006935BF"/>
    <w:rPr>
      <w:rFonts w:ascii="Book Antiqua" w:eastAsia="微软雅黑" w:hAnsi="Book Antiqua" w:cs="宋体"/>
      <w:noProof/>
      <w:kern w:val="0"/>
      <w:sz w:val="24"/>
      <w:szCs w:val="24"/>
    </w:rPr>
  </w:style>
  <w:style w:type="paragraph" w:customStyle="1" w:styleId="FigureDescription">
    <w:name w:val="Figure Description"/>
    <w:next w:val="a"/>
    <w:qFormat/>
    <w:rsid w:val="006935BF"/>
    <w:pPr>
      <w:keepNext/>
      <w:numPr>
        <w:ilvl w:val="7"/>
        <w:numId w:val="4"/>
      </w:numPr>
      <w:adjustRightInd w:val="0"/>
      <w:snapToGrid w:val="0"/>
      <w:spacing w:before="320" w:after="80" w:line="240" w:lineRule="atLeast"/>
    </w:pPr>
    <w:rPr>
      <w:rFonts w:ascii="Times New Roman" w:eastAsia="微软雅黑" w:hAnsi="Times New Roman" w:cs="Arial"/>
      <w:spacing w:val="-4"/>
      <w:szCs w:val="21"/>
    </w:rPr>
  </w:style>
  <w:style w:type="paragraph" w:customStyle="1" w:styleId="ItemList">
    <w:name w:val="Item List"/>
    <w:qFormat/>
    <w:rsid w:val="006935BF"/>
    <w:pPr>
      <w:numPr>
        <w:numId w:val="3"/>
      </w:numPr>
      <w:adjustRightInd w:val="0"/>
      <w:snapToGrid w:val="0"/>
      <w:spacing w:before="80" w:after="80" w:line="240" w:lineRule="atLeast"/>
    </w:pPr>
    <w:rPr>
      <w:rFonts w:ascii="Arial" w:eastAsia="宋体" w:hAnsi="Arial" w:cs="Arial"/>
      <w:szCs w:val="21"/>
    </w:rPr>
  </w:style>
  <w:style w:type="paragraph" w:customStyle="1" w:styleId="Step">
    <w:name w:val="Step"/>
    <w:basedOn w:val="a"/>
    <w:autoRedefine/>
    <w:qFormat/>
    <w:rsid w:val="006935BF"/>
    <w:pPr>
      <w:numPr>
        <w:ilvl w:val="6"/>
        <w:numId w:val="4"/>
      </w:numPr>
    </w:pPr>
    <w:rPr>
      <w:rFonts w:asciiTheme="minorEastAsia" w:eastAsiaTheme="minorEastAsia" w:hAnsiTheme="minorEastAsia"/>
      <w:snapToGrid w:val="0"/>
    </w:rPr>
  </w:style>
  <w:style w:type="paragraph" w:customStyle="1" w:styleId="TableDescription">
    <w:name w:val="Table Description"/>
    <w:basedOn w:val="a"/>
    <w:next w:val="a"/>
    <w:autoRedefine/>
    <w:qFormat/>
    <w:rsid w:val="006935BF"/>
    <w:pPr>
      <w:keepNext/>
      <w:numPr>
        <w:ilvl w:val="8"/>
        <w:numId w:val="4"/>
      </w:numPr>
      <w:spacing w:before="320" w:after="80"/>
    </w:pPr>
    <w:rPr>
      <w:rFonts w:eastAsia="微软雅黑"/>
      <w:spacing w:val="-4"/>
    </w:rPr>
  </w:style>
  <w:style w:type="paragraph" w:customStyle="1" w:styleId="BlockLabel">
    <w:name w:val="Block Label"/>
    <w:basedOn w:val="a"/>
    <w:next w:val="a"/>
    <w:qFormat/>
    <w:rsid w:val="006935BF"/>
    <w:pPr>
      <w:keepNext/>
      <w:keepLines/>
      <w:numPr>
        <w:ilvl w:val="5"/>
        <w:numId w:val="4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NotesHeading">
    <w:name w:val="Notes Heading"/>
    <w:basedOn w:val="a"/>
    <w:rsid w:val="006935BF"/>
    <w:pPr>
      <w:keepNext/>
      <w:shd w:val="clear" w:color="auto" w:fill="F2F2F2" w:themeFill="background1" w:themeFillShade="F2"/>
      <w:adjustRightInd/>
      <w:snapToGrid/>
      <w:spacing w:before="80" w:after="40" w:line="240" w:lineRule="auto"/>
      <w:ind w:left="851"/>
    </w:pPr>
    <w:rPr>
      <w:rFonts w:cs="Arial" w:hint="eastAsia"/>
      <w:b/>
      <w:bCs/>
      <w:noProof/>
      <w:kern w:val="2"/>
      <w:position w:val="-6"/>
      <w:sz w:val="18"/>
      <w:szCs w:val="18"/>
    </w:rPr>
  </w:style>
  <w:style w:type="paragraph" w:customStyle="1" w:styleId="NotesText">
    <w:name w:val="Notes Text"/>
    <w:basedOn w:val="a"/>
    <w:rsid w:val="006935BF"/>
    <w:pPr>
      <w:keepLines/>
      <w:topLinePunct w:val="0"/>
      <w:adjustRightInd/>
      <w:snapToGrid/>
      <w:spacing w:before="40" w:after="80" w:line="200" w:lineRule="atLeast"/>
      <w:ind w:left="2075"/>
    </w:pPr>
    <w:rPr>
      <w:rFonts w:ascii="Book Antiqua" w:eastAsia="楷体_GB2312" w:hAnsi="Book Antiqua" w:cs="Arial" w:hint="eastAsia"/>
      <w:bCs/>
      <w:iCs/>
      <w:noProof/>
      <w:sz w:val="18"/>
      <w:szCs w:val="18"/>
    </w:rPr>
  </w:style>
  <w:style w:type="numbering" w:styleId="111111">
    <w:name w:val="Outline List 2"/>
    <w:basedOn w:val="a2"/>
    <w:semiHidden/>
    <w:rsid w:val="00024C30"/>
    <w:pPr>
      <w:numPr>
        <w:numId w:val="9"/>
      </w:numPr>
    </w:pPr>
  </w:style>
  <w:style w:type="numbering" w:customStyle="1" w:styleId="1111111">
    <w:name w:val="1 / 1.1 / 1.1.11"/>
    <w:basedOn w:val="a2"/>
    <w:next w:val="111111"/>
    <w:semiHidden/>
    <w:rsid w:val="00960036"/>
  </w:style>
  <w:style w:type="paragraph" w:styleId="4">
    <w:name w:val="List Bullet 4"/>
    <w:basedOn w:val="a"/>
    <w:qFormat/>
    <w:rsid w:val="007C203D"/>
    <w:pPr>
      <w:numPr>
        <w:numId w:val="10"/>
      </w:numPr>
    </w:pPr>
    <w:rPr>
      <w:rFonts w:eastAsia="MS Mincho"/>
    </w:rPr>
  </w:style>
  <w:style w:type="numbering" w:customStyle="1" w:styleId="1111112">
    <w:name w:val="1 / 1.1 / 1.1.12"/>
    <w:basedOn w:val="a2"/>
    <w:next w:val="111111"/>
    <w:semiHidden/>
    <w:rsid w:val="000C2577"/>
  </w:style>
  <w:style w:type="paragraph" w:customStyle="1" w:styleId="itemlist0">
    <w:name w:val="itemlist"/>
    <w:basedOn w:val="a"/>
    <w:rsid w:val="00BD1CF6"/>
    <w:pPr>
      <w:topLinePunct w:val="0"/>
      <w:adjustRightInd/>
      <w:snapToGrid/>
      <w:spacing w:before="100" w:beforeAutospacing="1" w:after="100" w:afterAutospacing="1" w:line="240" w:lineRule="auto"/>
      <w:ind w:left="0"/>
    </w:pPr>
    <w:rPr>
      <w:rFonts w:ascii="Times New Roman" w:eastAsia="Times New Roman" w:hAnsi="Times New Roman"/>
      <w:sz w:val="24"/>
      <w:szCs w:val="24"/>
    </w:rPr>
  </w:style>
  <w:style w:type="character" w:styleId="a5">
    <w:name w:val="annotation reference"/>
    <w:basedOn w:val="a0"/>
    <w:uiPriority w:val="99"/>
    <w:semiHidden/>
    <w:unhideWhenUsed/>
    <w:rsid w:val="004D5A1D"/>
    <w:rPr>
      <w:sz w:val="16"/>
      <w:szCs w:val="16"/>
    </w:rPr>
  </w:style>
  <w:style w:type="paragraph" w:styleId="a6">
    <w:name w:val="annotation text"/>
    <w:basedOn w:val="a"/>
    <w:link w:val="Char1"/>
    <w:uiPriority w:val="99"/>
    <w:semiHidden/>
    <w:unhideWhenUsed/>
    <w:qFormat/>
    <w:rsid w:val="004D5A1D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6"/>
    <w:uiPriority w:val="99"/>
    <w:semiHidden/>
    <w:qFormat/>
    <w:rsid w:val="004D5A1D"/>
    <w:rPr>
      <w:rFonts w:ascii="Arial" w:eastAsia="宋体" w:hAnsi="Arial" w:cs="Times New Roman"/>
      <w:kern w:val="0"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4D5A1D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4D5A1D"/>
    <w:rPr>
      <w:rFonts w:ascii="Arial" w:eastAsia="宋体" w:hAnsi="Arial" w:cs="Times New Roman"/>
      <w:b/>
      <w:bCs/>
      <w:kern w:val="0"/>
      <w:sz w:val="2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4D5A1D"/>
    <w:pPr>
      <w:spacing w:before="0"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4D5A1D"/>
    <w:rPr>
      <w:rFonts w:ascii="Microsoft YaHei UI" w:eastAsia="Microsoft YaHei UI" w:hAnsi="Arial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4961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49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51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6466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73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073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78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08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03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97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354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640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62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16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802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8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104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986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32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239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510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8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2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60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6</TotalTime>
  <Pages>3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圣南</dc:creator>
  <cp:keywords/>
  <dc:description/>
  <cp:lastModifiedBy>田继博</cp:lastModifiedBy>
  <cp:revision>51</cp:revision>
  <dcterms:created xsi:type="dcterms:W3CDTF">2020-05-27T08:49:00Z</dcterms:created>
  <dcterms:modified xsi:type="dcterms:W3CDTF">2023-01-04T06:59:00Z</dcterms:modified>
</cp:coreProperties>
</file>